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4588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737271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5203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72829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0413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26171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681211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39597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676057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64832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92415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66427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2437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5699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89792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694115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697696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697171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657764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660931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3203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2592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68690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22076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71815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3786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692769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85609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679418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691429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66197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76283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693676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69545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илиппова Екатерина НБИбд-01-21</dc:creator>
  <dc:language>ru-RU</dc:language>
  <cp:keywords/>
  <dcterms:created xsi:type="dcterms:W3CDTF">2022-08-24T13:11:28Z</dcterms:created>
  <dcterms:modified xsi:type="dcterms:W3CDTF">2022-08-24T13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